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56719E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4</w:t>
      </w:r>
      <w:r w:rsidR="002170DF">
        <w:rPr>
          <w:rFonts w:ascii="AT*Toronto" w:hAnsi="AT*Toronto"/>
          <w:b/>
          <w:sz w:val="32"/>
        </w:rPr>
        <w:t>8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37388F">
        <w:t xml:space="preserve">Michalovi Hornému, bývalému riaditeľovi Národného žrebčína Topoľčianky, š.p. </w:t>
      </w:r>
      <w:r w:rsidR="00DB0600">
        <w:t>(</w:t>
      </w:r>
      <w:r w:rsidR="0037388F">
        <w:t>odvolaný z verejnej funkcie 8.10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37388F">
        <w:t>Michalovi Hornému, bývalému riaditeľovi Nár</w:t>
      </w:r>
      <w:r w:rsidR="00606595">
        <w:t>odného žrebčína Topoľčianky, š.</w:t>
      </w:r>
      <w:r w:rsidR="0037388F">
        <w:t>p</w:t>
      </w:r>
      <w:r w:rsidR="00606595">
        <w:t>.</w:t>
      </w:r>
      <w:bookmarkStart w:id="0" w:name="_GoBack"/>
      <w:bookmarkEnd w:id="0"/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56719E">
        <w:t>33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170DF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88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6719E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595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A3650FF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D90084-7009-499A-8269-E416B9591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1</Pages>
  <Words>313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Maronová, Renáta, Mgr.</cp:lastModifiedBy>
  <cp:revision>58</cp:revision>
  <cp:lastPrinted>2025-06-18T14:52:00Z</cp:lastPrinted>
  <dcterms:created xsi:type="dcterms:W3CDTF">2021-09-24T06:29:00Z</dcterms:created>
  <dcterms:modified xsi:type="dcterms:W3CDTF">2025-06-18T14:52:00Z</dcterms:modified>
</cp:coreProperties>
</file>